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214FC" w14:textId="19632B3A" w:rsidR="004D40DC" w:rsidRDefault="00570AC8" w:rsidP="00570AC8">
      <w:pPr>
        <w:jc w:val="center"/>
      </w:pPr>
      <w:r>
        <w:rPr>
          <w:noProof/>
        </w:rPr>
        <w:drawing>
          <wp:inline distT="0" distB="0" distL="0" distR="0" wp14:anchorId="0C7E0E90" wp14:editId="5B017085">
            <wp:extent cx="1233334" cy="823396"/>
            <wp:effectExtent l="0" t="0" r="5080" b="0"/>
            <wp:docPr id="1836041659" name="Picture 1" descr="Text&#10;Tennessee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659" name="Picture 1" descr="Text&#10;Tennessee State Sea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407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138E4" w14:textId="77777777" w:rsidR="00570AC8" w:rsidRPr="00570AC8" w:rsidRDefault="00570AC8" w:rsidP="00570AC8">
      <w:pPr>
        <w:pStyle w:val="Heading1"/>
      </w:pPr>
      <w:r w:rsidRPr="00570AC8">
        <w:t>Tennessee Department of Human Services Vocational Rehabilitation Program</w:t>
      </w:r>
    </w:p>
    <w:p w14:paraId="05B911EC" w14:textId="6C205878" w:rsidR="00570AC8" w:rsidRDefault="00570AC8" w:rsidP="00570AC8">
      <w:pPr>
        <w:pStyle w:val="Heading1"/>
      </w:pPr>
      <w:r w:rsidRPr="00570AC8">
        <w:t>Hire/Placement Report for: Individual Placement and Support; Supported Employment; Customized Employment; and Job Placement</w:t>
      </w:r>
    </w:p>
    <w:p w14:paraId="5F7C3445" w14:textId="77777777" w:rsidR="00C16BA2" w:rsidRDefault="00C16BA2" w:rsidP="00C16BA2">
      <w:pPr>
        <w:rPr>
          <w:rFonts w:ascii="Arial" w:hAnsi="Arial" w:cs="Arial"/>
          <w:sz w:val="20"/>
          <w:szCs w:val="20"/>
        </w:rPr>
      </w:pPr>
    </w:p>
    <w:p w14:paraId="57D20AED" w14:textId="77777777" w:rsidR="007270DC" w:rsidRPr="00C55ACE" w:rsidRDefault="007270DC" w:rsidP="007270DC">
      <w:pPr>
        <w:tabs>
          <w:tab w:val="left" w:pos="6480"/>
        </w:tabs>
        <w:spacing w:after="0" w:line="240" w:lineRule="auto"/>
        <w:rPr>
          <w:rFonts w:ascii="Arial" w:hAnsi="Arial" w:cs="Arial"/>
          <w:noProof/>
        </w:rPr>
      </w:pPr>
      <w:r w:rsidRPr="00C55ACE">
        <w:rPr>
          <w:rFonts w:ascii="Arial" w:hAnsi="Arial" w:cs="Arial"/>
        </w:rPr>
        <w:t>Indicate the placement service:</w:t>
      </w:r>
      <w:r>
        <w:rPr>
          <w:rFonts w:ascii="Arial" w:hAnsi="Arial" w:cs="Arial"/>
        </w:rPr>
        <w:tab/>
      </w:r>
      <w:r w:rsidRPr="00C55ACE">
        <w:rPr>
          <w:rFonts w:ascii="Arial" w:hAnsi="Arial" w:cs="Arial"/>
          <w:noProof/>
        </w:rPr>
        <w:t>VR Counselor Name:</w:t>
      </w:r>
    </w:p>
    <w:permStart w:id="1328434763" w:edGrp="everyone"/>
    <w:p w14:paraId="7807D87C" w14:textId="745D0E09" w:rsidR="007270DC" w:rsidRPr="003945CB" w:rsidRDefault="006A0FE4" w:rsidP="006A0FE4">
      <w:pPr>
        <w:tabs>
          <w:tab w:val="left" w:pos="6480"/>
        </w:tabs>
        <w:spacing w:before="120" w:after="120" w:line="240" w:lineRule="auto"/>
        <w:rPr>
          <w:rFonts w:ascii="Arial" w:hAnsi="Arial" w:cs="Arial"/>
          <w:shd w:val="clear" w:color="auto" w:fill="EDEDED" w:themeFill="accent3" w:themeFillTint="33"/>
        </w:rPr>
      </w:pPr>
      <w:r>
        <w:rPr>
          <w:rFonts w:ascii="Arial" w:hAnsi="Arial" w:cs="Arial"/>
          <w:noProof/>
        </w:rPr>
        <w:fldChar w:fldCharType="begin">
          <w:ffData>
            <w:name w:val="Check1"/>
            <w:enabled/>
            <w:calcOnExit w:val="0"/>
            <w:helpText w:type="text" w:val="Check for Individual Placement and Support"/>
            <w:statusText w:type="text" w:val="Check for Individual Placement and Support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Arial" w:hAnsi="Arial" w:cs="Arial"/>
          <w:noProof/>
        </w:rPr>
        <w:instrText xml:space="preserve"> FORMCHECKBOX </w:instrText>
      </w: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fldChar w:fldCharType="end"/>
      </w:r>
      <w:bookmarkEnd w:id="0"/>
      <w:permEnd w:id="1328434763"/>
      <w:r w:rsidR="007270DC">
        <w:rPr>
          <w:rFonts w:ascii="Arial" w:hAnsi="Arial" w:cs="Arial"/>
          <w:noProof/>
        </w:rPr>
        <w:t xml:space="preserve">   </w:t>
      </w:r>
      <w:r w:rsidR="007270DC" w:rsidRPr="00C55ACE">
        <w:rPr>
          <w:rFonts w:ascii="Arial" w:hAnsi="Arial" w:cs="Arial"/>
          <w:noProof/>
        </w:rPr>
        <w:t>Individual Placement and Support</w:t>
      </w:r>
      <w:r w:rsidR="007270DC">
        <w:rPr>
          <w:rFonts w:ascii="Arial" w:hAnsi="Arial" w:cs="Arial"/>
          <w:noProof/>
        </w:rPr>
        <w:tab/>
      </w:r>
      <w:permStart w:id="331299870" w:edGrp="everyone"/>
      <w:r w:rsidR="007270DC">
        <w:rPr>
          <w:rFonts w:ascii="Arial" w:hAnsi="Arial" w:cs="Arial"/>
          <w:shd w:val="clear" w:color="auto" w:fill="EDEDED" w:themeFill="accent3" w:themeFillTint="33"/>
        </w:rPr>
        <w:fldChar w:fldCharType="begin">
          <w:ffData>
            <w:name w:val="Text242"/>
            <w:enabled/>
            <w:calcOnExit w:val="0"/>
            <w:helpText w:type="text" w:val="Enter VR Counselor's Name"/>
            <w:statusText w:type="text" w:val="Enter VR Counselor's Name"/>
            <w:textInput/>
          </w:ffData>
        </w:fldChar>
      </w:r>
      <w:bookmarkStart w:id="1" w:name="Text242"/>
      <w:r w:rsidR="007270DC">
        <w:rPr>
          <w:rFonts w:ascii="Arial" w:hAnsi="Arial" w:cs="Arial"/>
          <w:shd w:val="clear" w:color="auto" w:fill="EDEDED" w:themeFill="accent3" w:themeFillTint="33"/>
        </w:rPr>
        <w:instrText xml:space="preserve"> FORMTEXT </w:instrText>
      </w:r>
      <w:r w:rsidR="007270DC">
        <w:rPr>
          <w:rFonts w:ascii="Arial" w:hAnsi="Arial" w:cs="Arial"/>
          <w:shd w:val="clear" w:color="auto" w:fill="EDEDED" w:themeFill="accent3" w:themeFillTint="33"/>
        </w:rPr>
      </w:r>
      <w:r w:rsidR="007270DC">
        <w:rPr>
          <w:rFonts w:ascii="Arial" w:hAnsi="Arial" w:cs="Arial"/>
          <w:shd w:val="clear" w:color="auto" w:fill="EDEDED" w:themeFill="accent3" w:themeFillTint="33"/>
        </w:rPr>
        <w:fldChar w:fldCharType="separate"/>
      </w:r>
      <w:r w:rsidR="007270DC">
        <w:rPr>
          <w:rFonts w:ascii="Arial" w:hAnsi="Arial" w:cs="Arial"/>
          <w:noProof/>
          <w:shd w:val="clear" w:color="auto" w:fill="EDEDED" w:themeFill="accent3" w:themeFillTint="33"/>
        </w:rPr>
        <w:t> </w:t>
      </w:r>
      <w:r w:rsidR="007270DC">
        <w:rPr>
          <w:rFonts w:ascii="Arial" w:hAnsi="Arial" w:cs="Arial"/>
          <w:noProof/>
          <w:shd w:val="clear" w:color="auto" w:fill="EDEDED" w:themeFill="accent3" w:themeFillTint="33"/>
        </w:rPr>
        <w:t> </w:t>
      </w:r>
      <w:r w:rsidR="007270DC">
        <w:rPr>
          <w:rFonts w:ascii="Arial" w:hAnsi="Arial" w:cs="Arial"/>
          <w:noProof/>
          <w:shd w:val="clear" w:color="auto" w:fill="EDEDED" w:themeFill="accent3" w:themeFillTint="33"/>
        </w:rPr>
        <w:t> </w:t>
      </w:r>
      <w:r w:rsidR="007270DC">
        <w:rPr>
          <w:rFonts w:ascii="Arial" w:hAnsi="Arial" w:cs="Arial"/>
          <w:noProof/>
          <w:shd w:val="clear" w:color="auto" w:fill="EDEDED" w:themeFill="accent3" w:themeFillTint="33"/>
        </w:rPr>
        <w:t> </w:t>
      </w:r>
      <w:r w:rsidR="007270DC">
        <w:rPr>
          <w:rFonts w:ascii="Arial" w:hAnsi="Arial" w:cs="Arial"/>
          <w:noProof/>
          <w:shd w:val="clear" w:color="auto" w:fill="EDEDED" w:themeFill="accent3" w:themeFillTint="33"/>
        </w:rPr>
        <w:t> </w:t>
      </w:r>
      <w:r w:rsidR="007270DC">
        <w:rPr>
          <w:rFonts w:ascii="Arial" w:hAnsi="Arial" w:cs="Arial"/>
          <w:shd w:val="clear" w:color="auto" w:fill="EDEDED" w:themeFill="accent3" w:themeFillTint="33"/>
        </w:rPr>
        <w:fldChar w:fldCharType="end"/>
      </w:r>
      <w:bookmarkEnd w:id="1"/>
      <w:permEnd w:id="331299870"/>
    </w:p>
    <w:permStart w:id="209081569" w:edGrp="everyone"/>
    <w:p w14:paraId="6CC83591" w14:textId="3D598261" w:rsidR="007270DC" w:rsidRPr="00C55ACE" w:rsidRDefault="006A0FE4" w:rsidP="006A0FE4">
      <w:pPr>
        <w:spacing w:before="120" w:after="120" w:line="24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fldChar w:fldCharType="begin">
          <w:ffData>
            <w:name w:val="Check2"/>
            <w:enabled/>
            <w:calcOnExit w:val="0"/>
            <w:helpText w:type="text" w:val="Check for Supported Employment"/>
            <w:statusText w:type="text" w:val="Check for Supported Employment"/>
            <w:checkBox>
              <w:sizeAuto/>
              <w:default w:val="0"/>
            </w:checkBox>
          </w:ffData>
        </w:fldChar>
      </w:r>
      <w:bookmarkStart w:id="2" w:name="Check2"/>
      <w:r>
        <w:rPr>
          <w:rFonts w:ascii="Arial" w:hAnsi="Arial" w:cs="Arial"/>
          <w:noProof/>
        </w:rPr>
        <w:instrText xml:space="preserve"> FORMCHECKBOX </w:instrText>
      </w: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fldChar w:fldCharType="end"/>
      </w:r>
      <w:bookmarkEnd w:id="2"/>
      <w:permEnd w:id="209081569"/>
      <w:r w:rsidR="007270DC">
        <w:rPr>
          <w:rFonts w:ascii="Arial" w:hAnsi="Arial" w:cs="Arial"/>
          <w:noProof/>
        </w:rPr>
        <w:t xml:space="preserve">   S</w:t>
      </w:r>
      <w:r w:rsidR="007270DC" w:rsidRPr="00C55ACE">
        <w:rPr>
          <w:rFonts w:ascii="Arial" w:hAnsi="Arial" w:cs="Arial"/>
          <w:noProof/>
        </w:rPr>
        <w:t>upported Employment</w:t>
      </w:r>
    </w:p>
    <w:permStart w:id="157827563" w:edGrp="everyone"/>
    <w:p w14:paraId="57BBDAD5" w14:textId="3E932158" w:rsidR="007270DC" w:rsidRPr="00C55ACE" w:rsidRDefault="006A0FE4" w:rsidP="006A0FE4">
      <w:pPr>
        <w:spacing w:before="120" w:after="120" w:line="24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fldChar w:fldCharType="begin">
          <w:ffData>
            <w:name w:val="Check3"/>
            <w:enabled/>
            <w:calcOnExit w:val="0"/>
            <w:helpText w:type="text" w:val="Check for Customized Employment"/>
            <w:statusText w:type="text" w:val="Check for Customized Employment"/>
            <w:checkBox>
              <w:sizeAuto/>
              <w:default w:val="0"/>
            </w:checkBox>
          </w:ffData>
        </w:fldChar>
      </w:r>
      <w:bookmarkStart w:id="3" w:name="Check3"/>
      <w:r>
        <w:rPr>
          <w:rFonts w:ascii="Arial" w:hAnsi="Arial" w:cs="Arial"/>
          <w:noProof/>
        </w:rPr>
        <w:instrText xml:space="preserve"> FORMCHECKBOX </w:instrText>
      </w: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fldChar w:fldCharType="end"/>
      </w:r>
      <w:bookmarkEnd w:id="3"/>
      <w:permEnd w:id="157827563"/>
      <w:r w:rsidR="007270DC">
        <w:rPr>
          <w:rFonts w:ascii="Arial" w:hAnsi="Arial" w:cs="Arial"/>
          <w:noProof/>
        </w:rPr>
        <w:t xml:space="preserve">   C</w:t>
      </w:r>
      <w:r w:rsidR="007270DC" w:rsidRPr="00C55ACE">
        <w:rPr>
          <w:rFonts w:ascii="Arial" w:hAnsi="Arial" w:cs="Arial"/>
          <w:noProof/>
        </w:rPr>
        <w:t>ustomized Employment</w:t>
      </w:r>
    </w:p>
    <w:permStart w:id="225906218" w:edGrp="everyone"/>
    <w:p w14:paraId="5CC71197" w14:textId="0E9A3E11" w:rsidR="007270DC" w:rsidRPr="00C55ACE" w:rsidRDefault="006A0FE4" w:rsidP="006A0FE4">
      <w:pPr>
        <w:spacing w:before="120" w:after="120" w:line="24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fldChar w:fldCharType="begin">
          <w:ffData>
            <w:name w:val="Check4"/>
            <w:enabled/>
            <w:calcOnExit w:val="0"/>
            <w:helpText w:type="text" w:val="Check for Job Placement"/>
            <w:statusText w:type="text" w:val="Check for Job Placement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="Arial" w:hAnsi="Arial" w:cs="Arial"/>
          <w:noProof/>
        </w:rPr>
        <w:instrText xml:space="preserve"> FORMCHECKBOX </w:instrText>
      </w: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fldChar w:fldCharType="end"/>
      </w:r>
      <w:bookmarkEnd w:id="4"/>
      <w:permEnd w:id="225906218"/>
      <w:r w:rsidR="007270DC">
        <w:rPr>
          <w:rFonts w:ascii="Arial" w:hAnsi="Arial" w:cs="Arial"/>
          <w:noProof/>
        </w:rPr>
        <w:t xml:space="preserve">   J</w:t>
      </w:r>
      <w:r w:rsidR="007270DC" w:rsidRPr="00C55ACE">
        <w:rPr>
          <w:rFonts w:ascii="Arial" w:hAnsi="Arial" w:cs="Arial"/>
          <w:noProof/>
        </w:rPr>
        <w:t xml:space="preserve">ob Placement </w:t>
      </w:r>
    </w:p>
    <w:p w14:paraId="651D8BD8" w14:textId="77777777" w:rsidR="007270DC" w:rsidRPr="00C55ACE" w:rsidRDefault="007270DC" w:rsidP="00C16BA2">
      <w:pPr>
        <w:rPr>
          <w:rFonts w:ascii="Arial" w:hAnsi="Arial" w:cs="Arial"/>
          <w:sz w:val="20"/>
          <w:szCs w:val="20"/>
        </w:rPr>
      </w:pPr>
    </w:p>
    <w:p w14:paraId="283F8CEE" w14:textId="77777777" w:rsidR="007270DC" w:rsidRDefault="007270DC" w:rsidP="00CA0821">
      <w:pPr>
        <w:pStyle w:val="NoSpacing"/>
        <w:tabs>
          <w:tab w:val="left" w:pos="5760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Customer</w:t>
      </w:r>
      <w:r w:rsidRPr="00C55ACE">
        <w:rPr>
          <w:rFonts w:ascii="Arial" w:hAnsi="Arial" w:cs="Arial"/>
        </w:rPr>
        <w:t>’s Name:</w:t>
      </w:r>
      <w:r>
        <w:rPr>
          <w:rFonts w:ascii="Arial" w:hAnsi="Arial" w:cs="Arial"/>
        </w:rPr>
        <w:tab/>
      </w:r>
      <w:r w:rsidRPr="00C55ACE">
        <w:rPr>
          <w:rFonts w:ascii="Arial" w:hAnsi="Arial" w:cs="Arial"/>
        </w:rPr>
        <w:t>CRP Name:</w:t>
      </w:r>
    </w:p>
    <w:permStart w:id="1001992666" w:edGrp="everyone"/>
    <w:p w14:paraId="3286C4CA" w14:textId="53D4BB14" w:rsidR="007270DC" w:rsidRPr="00C55ACE" w:rsidRDefault="007270DC" w:rsidP="00CA0821">
      <w:pPr>
        <w:pStyle w:val="NoSpacing"/>
        <w:tabs>
          <w:tab w:val="left" w:pos="5760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Customer's name"/>
            <w:statusText w:type="text" w:val="Enter Customer's name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001992666"/>
      <w:r>
        <w:rPr>
          <w:rFonts w:ascii="Arial" w:hAnsi="Arial" w:cs="Arial"/>
        </w:rPr>
        <w:tab/>
      </w:r>
      <w:permStart w:id="1491621825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CRP name"/>
            <w:statusText w:type="text" w:val="Enter CRP name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491621825"/>
    </w:p>
    <w:p w14:paraId="5AB2DF62" w14:textId="77777777" w:rsidR="007270DC" w:rsidRDefault="007270DC" w:rsidP="006A0FE4">
      <w:pPr>
        <w:pStyle w:val="NoSpacing"/>
        <w:spacing w:before="600" w:after="120"/>
        <w:rPr>
          <w:rFonts w:ascii="Arial" w:hAnsi="Arial" w:cs="Arial"/>
        </w:rPr>
      </w:pPr>
      <w:r w:rsidRPr="00C55ACE">
        <w:rPr>
          <w:rFonts w:ascii="Arial" w:hAnsi="Arial" w:cs="Arial"/>
        </w:rPr>
        <w:t>Employer’s Name:</w:t>
      </w:r>
    </w:p>
    <w:permStart w:id="1862892755" w:edGrp="everyone"/>
    <w:p w14:paraId="1B308D1E" w14:textId="2319C629" w:rsidR="007270DC" w:rsidRPr="00C55ACE" w:rsidRDefault="007270DC" w:rsidP="00CA0821">
      <w:pPr>
        <w:tabs>
          <w:tab w:val="left" w:pos="5760"/>
        </w:tabs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Employer's Name:"/>
            <w:statusText w:type="text" w:val="Enter Employer's Name: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862892755"/>
      <w:r w:rsidRPr="00C55ACE">
        <w:rPr>
          <w:rFonts w:ascii="Arial" w:hAnsi="Arial" w:cs="Arial"/>
          <w:b/>
        </w:rPr>
        <w:tab/>
      </w:r>
      <w:r w:rsidRPr="00C55ACE">
        <w:rPr>
          <w:rFonts w:ascii="Arial" w:hAnsi="Arial" w:cs="Arial"/>
        </w:rPr>
        <w:t>Telephone:</w:t>
      </w:r>
      <w:r w:rsidRPr="003945CB">
        <w:rPr>
          <w:rFonts w:ascii="Arial" w:hAnsi="Arial" w:cs="Arial"/>
        </w:rPr>
        <w:t xml:space="preserve"> </w:t>
      </w:r>
      <w:permStart w:id="525402579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Phone Number"/>
            <w:statusText w:type="text" w:val="Enter Phone Number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525402579"/>
    </w:p>
    <w:p w14:paraId="646AF79C" w14:textId="22723446" w:rsidR="007270DC" w:rsidRDefault="007270DC" w:rsidP="00CA0821">
      <w:pPr>
        <w:pStyle w:val="NoSpacing"/>
        <w:tabs>
          <w:tab w:val="left" w:pos="5760"/>
        </w:tabs>
        <w:spacing w:before="120" w:after="120"/>
        <w:rPr>
          <w:rFonts w:ascii="Arial" w:hAnsi="Arial" w:cs="Arial"/>
        </w:rPr>
      </w:pPr>
      <w:r w:rsidRPr="00C55ACE">
        <w:rPr>
          <w:rFonts w:ascii="Arial" w:hAnsi="Arial" w:cs="Arial"/>
        </w:rPr>
        <w:t>Address:</w:t>
      </w:r>
      <w:r>
        <w:rPr>
          <w:rFonts w:ascii="Arial" w:hAnsi="Arial" w:cs="Arial"/>
        </w:rPr>
        <w:tab/>
      </w:r>
      <w:r w:rsidRPr="007270DC">
        <w:rPr>
          <w:rFonts w:ascii="Arial" w:hAnsi="Arial" w:cs="Arial"/>
        </w:rPr>
        <w:t>Supervisor Name:</w:t>
      </w:r>
      <w:r w:rsidRPr="003945CB">
        <w:rPr>
          <w:rFonts w:ascii="Arial" w:hAnsi="Arial" w:cs="Arial"/>
        </w:rPr>
        <w:t xml:space="preserve"> </w:t>
      </w:r>
      <w:permStart w:id="1705514090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statusText w:type="text" w:val="Signature of Supported Employment Specialist: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705514090"/>
    </w:p>
    <w:permStart w:id="271454796" w:edGrp="everyone"/>
    <w:p w14:paraId="76AA13A1" w14:textId="394EC1ED" w:rsidR="007270DC" w:rsidRPr="00C55ACE" w:rsidRDefault="007270DC" w:rsidP="00CA0821">
      <w:pPr>
        <w:pStyle w:val="NoSpacing"/>
        <w:tabs>
          <w:tab w:val="left" w:pos="6405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Supervisor's Name"/>
            <w:statusText w:type="text" w:val="Enter Supervisor's Name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271454796"/>
    </w:p>
    <w:p w14:paraId="75C00045" w14:textId="77777777" w:rsidR="007270DC" w:rsidRDefault="007270DC" w:rsidP="00CA0821">
      <w:pPr>
        <w:pStyle w:val="NoSpacing"/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Customer</w:t>
      </w:r>
      <w:r w:rsidRPr="00C55ACE">
        <w:rPr>
          <w:rFonts w:ascii="Arial" w:hAnsi="Arial" w:cs="Arial"/>
        </w:rPr>
        <w:t>’s Job Title:</w:t>
      </w:r>
    </w:p>
    <w:permStart w:id="1187278243" w:edGrp="everyone"/>
    <w:p w14:paraId="61D74FC6" w14:textId="1D728042" w:rsidR="007270DC" w:rsidRPr="00C55ACE" w:rsidRDefault="007270DC" w:rsidP="00CA0821">
      <w:pPr>
        <w:tabs>
          <w:tab w:val="left" w:pos="5760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statusText w:type="text" w:val="Signature of Supported Employment Specialist: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187278243"/>
      <w:r w:rsidRPr="00C55ACE">
        <w:rPr>
          <w:rFonts w:ascii="Arial" w:hAnsi="Arial" w:cs="Arial"/>
        </w:rPr>
        <w:tab/>
      </w:r>
      <w:r w:rsidRPr="0005648A">
        <w:rPr>
          <w:rFonts w:ascii="Arial" w:hAnsi="Arial" w:cs="Arial"/>
        </w:rPr>
        <w:t>Start Date:</w:t>
      </w:r>
      <w:r w:rsidRPr="003945CB">
        <w:rPr>
          <w:rFonts w:ascii="Arial" w:hAnsi="Arial" w:cs="Arial"/>
        </w:rPr>
        <w:t xml:space="preserve"> </w:t>
      </w:r>
      <w:permStart w:id="747506809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Start Date"/>
            <w:statusText w:type="text" w:val="Enter Start Date"/>
            <w:textInput>
              <w:type w:val="date"/>
              <w:format w:val="M/d/yyyy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747506809"/>
    </w:p>
    <w:p w14:paraId="48925A44" w14:textId="77777777" w:rsidR="00CA0821" w:rsidRPr="00C55ACE" w:rsidRDefault="00CA0821" w:rsidP="006A0FE4">
      <w:pPr>
        <w:pStyle w:val="NoSpacing"/>
        <w:tabs>
          <w:tab w:val="left" w:pos="3282"/>
          <w:tab w:val="left" w:pos="7200"/>
        </w:tabs>
        <w:spacing w:before="600" w:after="120"/>
        <w:rPr>
          <w:rFonts w:ascii="Arial" w:hAnsi="Arial" w:cs="Arial"/>
        </w:rPr>
      </w:pPr>
      <w:r w:rsidRPr="00C55ACE">
        <w:rPr>
          <w:rFonts w:ascii="Arial" w:hAnsi="Arial" w:cs="Arial"/>
        </w:rPr>
        <w:t>Hourly Rate</w:t>
      </w:r>
      <w:r w:rsidRPr="003945CB">
        <w:rPr>
          <w:rFonts w:ascii="Arial" w:hAnsi="Arial" w:cs="Arial"/>
        </w:rPr>
        <w:t xml:space="preserve">: </w:t>
      </w:r>
      <w:permStart w:id="1594367363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Hourly Rate"/>
            <w:statusText w:type="text" w:val="Hourly Rate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594367363"/>
      <w:r w:rsidRPr="00C55ACE">
        <w:rPr>
          <w:rFonts w:ascii="Arial" w:hAnsi="Arial" w:cs="Arial"/>
        </w:rPr>
        <w:tab/>
        <w:t>Average Weekly Hours:</w:t>
      </w:r>
      <w:r w:rsidRPr="006A0FE4">
        <w:rPr>
          <w:rFonts w:ascii="Arial" w:hAnsi="Arial" w:cs="Arial"/>
        </w:rPr>
        <w:t xml:space="preserve"> </w:t>
      </w:r>
      <w:permStart w:id="417230268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Average Weekly Hours"/>
            <w:statusText w:type="text" w:val="Enter Average Weekly Hours"/>
            <w:textInput>
              <w:type w:val="number"/>
              <w:format w:val="0.00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417230268"/>
      <w:r w:rsidRPr="00C55ACE">
        <w:rPr>
          <w:rFonts w:ascii="Arial" w:hAnsi="Arial" w:cs="Arial"/>
        </w:rPr>
        <w:tab/>
        <w:t>No. of Days per Week:</w:t>
      </w:r>
      <w:permStart w:id="314653363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Number of Days per Week"/>
            <w:statusText w:type="text" w:val="Enter Number of Days per Week"/>
            <w:textInput>
              <w:type w:val="number"/>
              <w:format w:val="0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314653363"/>
    </w:p>
    <w:p w14:paraId="319DBCB1" w14:textId="77777777" w:rsidR="00CA0821" w:rsidRPr="00C55ACE" w:rsidRDefault="00CA0821" w:rsidP="00CA0821">
      <w:pPr>
        <w:pStyle w:val="NoSpacing"/>
        <w:spacing w:before="120" w:after="120"/>
        <w:rPr>
          <w:rFonts w:ascii="Arial" w:hAnsi="Arial" w:cs="Arial"/>
        </w:rPr>
      </w:pPr>
      <w:proofErr w:type="gramStart"/>
      <w:r w:rsidRPr="00C55ACE">
        <w:rPr>
          <w:rFonts w:ascii="Arial" w:hAnsi="Arial" w:cs="Arial"/>
        </w:rPr>
        <w:t>Receives</w:t>
      </w:r>
      <w:proofErr w:type="gramEnd"/>
      <w:r w:rsidRPr="00C55ACE">
        <w:rPr>
          <w:rFonts w:ascii="Arial" w:hAnsi="Arial" w:cs="Arial"/>
        </w:rPr>
        <w:t xml:space="preserve"> Health Insurance through Employment? </w:t>
      </w:r>
      <w:r w:rsidRPr="00CD027E">
        <w:rPr>
          <w:rFonts w:ascii="Arial" w:hAnsi="Arial" w:cs="Arial"/>
        </w:rPr>
        <w:t>(attach supporting documentation)</w:t>
      </w:r>
    </w:p>
    <w:permStart w:id="1714322409" w:edGrp="everyone"/>
    <w:p w14:paraId="0B5CB1EA" w14:textId="180AC44D" w:rsidR="00CA0821" w:rsidRPr="00C55ACE" w:rsidRDefault="006A0FE4" w:rsidP="006A0FE4">
      <w:pPr>
        <w:pStyle w:val="NoSpacing"/>
        <w:tabs>
          <w:tab w:val="left" w:pos="1080"/>
          <w:tab w:val="left" w:pos="6480"/>
        </w:tabs>
        <w:spacing w:before="120" w:after="120"/>
        <w:rPr>
          <w:rFonts w:ascii="Arial" w:hAnsi="Arial" w:cs="Arial"/>
        </w:rPr>
      </w:pPr>
      <w:r w:rsidRPr="006A0FE4">
        <w:rPr>
          <w:rFonts w:ascii="MS Gothic" w:eastAsia="MS Gothic" w:hAnsi="MS Gothic" w:cs="Arial"/>
          <w:lang w:bidi="en-US"/>
        </w:rPr>
        <w:fldChar w:fldCharType="begin">
          <w:ffData>
            <w:name w:val="Check5"/>
            <w:enabled/>
            <w:calcOnExit w:val="0"/>
            <w:helpText w:type="text" w:val="Health Insurance is provide through employment"/>
            <w:statusText w:type="text" w:val="Health Insurance is provide through employment"/>
            <w:checkBox>
              <w:sizeAuto/>
              <w:default w:val="0"/>
            </w:checkBox>
          </w:ffData>
        </w:fldChar>
      </w:r>
      <w:bookmarkStart w:id="5" w:name="Check5"/>
      <w:r w:rsidRPr="006A0FE4">
        <w:rPr>
          <w:rFonts w:ascii="MS Gothic" w:eastAsia="MS Gothic" w:hAnsi="MS Gothic" w:cs="Arial"/>
          <w:lang w:bidi="en-US"/>
        </w:rPr>
        <w:instrText xml:space="preserve"> FORMCHECKBOX </w:instrText>
      </w:r>
      <w:r w:rsidRPr="006A0FE4">
        <w:rPr>
          <w:rFonts w:ascii="MS Gothic" w:eastAsia="MS Gothic" w:hAnsi="MS Gothic" w:cs="Arial"/>
          <w:lang w:bidi="en-US"/>
        </w:rPr>
      </w:r>
      <w:r w:rsidRPr="006A0FE4">
        <w:rPr>
          <w:rFonts w:ascii="MS Gothic" w:eastAsia="MS Gothic" w:hAnsi="MS Gothic" w:cs="Arial"/>
          <w:lang w:bidi="en-US"/>
        </w:rPr>
        <w:fldChar w:fldCharType="end"/>
      </w:r>
      <w:bookmarkEnd w:id="5"/>
      <w:permEnd w:id="1714322409"/>
      <w:r>
        <w:rPr>
          <w:rFonts w:ascii="Arial" w:hAnsi="Arial" w:cs="Arial"/>
          <w:lang w:bidi="en-US"/>
        </w:rPr>
        <w:t xml:space="preserve"> Y</w:t>
      </w:r>
      <w:r w:rsidR="00CA0821" w:rsidRPr="00C55ACE">
        <w:rPr>
          <w:rFonts w:ascii="Arial" w:hAnsi="Arial" w:cs="Arial"/>
          <w:lang w:bidi="en-US"/>
        </w:rPr>
        <w:t>es</w:t>
      </w:r>
      <w:r>
        <w:rPr>
          <w:rFonts w:ascii="Arial" w:hAnsi="Arial" w:cs="Arial"/>
          <w:lang w:bidi="en-US"/>
        </w:rPr>
        <w:tab/>
      </w:r>
      <w:permStart w:id="1352822326" w:edGrp="everyone"/>
      <w:r>
        <w:rPr>
          <w:rFonts w:ascii="MS Gothic" w:eastAsia="MS Gothic" w:hAnsi="MS Gothic" w:cs="Arial"/>
          <w:lang w:bidi="en-US"/>
        </w:rPr>
        <w:fldChar w:fldCharType="begin">
          <w:ffData>
            <w:name w:val=""/>
            <w:enabled/>
            <w:calcOnExit w:val="0"/>
            <w:helpText w:type="text" w:val="Health Insurance is not provide through employment"/>
            <w:statusText w:type="text" w:val="Health Insurance is not provide through employment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 w:cs="Arial"/>
          <w:lang w:bidi="en-US"/>
        </w:rPr>
        <w:instrText xml:space="preserve"> FORMCHECKBOX </w:instrText>
      </w:r>
      <w:r>
        <w:rPr>
          <w:rFonts w:ascii="MS Gothic" w:eastAsia="MS Gothic" w:hAnsi="MS Gothic" w:cs="Arial"/>
          <w:lang w:bidi="en-US"/>
        </w:rPr>
      </w:r>
      <w:r>
        <w:rPr>
          <w:rFonts w:ascii="MS Gothic" w:eastAsia="MS Gothic" w:hAnsi="MS Gothic" w:cs="Arial"/>
          <w:lang w:bidi="en-US"/>
        </w:rPr>
        <w:fldChar w:fldCharType="end"/>
      </w:r>
      <w:permEnd w:id="1352822326"/>
      <w:r w:rsidR="00CA0821" w:rsidRPr="00C55ACE">
        <w:rPr>
          <w:rFonts w:ascii="Arial" w:hAnsi="Arial" w:cs="Arial"/>
          <w:lang w:bidi="en-US"/>
        </w:rPr>
        <w:t xml:space="preserve"> </w:t>
      </w:r>
      <w:r w:rsidR="00CA0821">
        <w:rPr>
          <w:rFonts w:ascii="Arial" w:hAnsi="Arial" w:cs="Arial"/>
          <w:lang w:bidi="en-US"/>
        </w:rPr>
        <w:t>N</w:t>
      </w:r>
      <w:r w:rsidR="00CA0821" w:rsidRPr="00C55ACE">
        <w:rPr>
          <w:rFonts w:ascii="Arial" w:hAnsi="Arial" w:cs="Arial"/>
          <w:lang w:bidi="en-US"/>
        </w:rPr>
        <w:t>o</w:t>
      </w:r>
      <w:r w:rsidR="00CA0821" w:rsidRPr="00C55ACE">
        <w:rPr>
          <w:rFonts w:ascii="Arial" w:hAnsi="Arial" w:cs="Arial"/>
        </w:rPr>
        <w:tab/>
        <w:t>Other Benefits:</w:t>
      </w:r>
      <w:r w:rsidR="00CA0821" w:rsidRPr="003945CB">
        <w:rPr>
          <w:rFonts w:ascii="Arial" w:hAnsi="Arial" w:cs="Arial"/>
        </w:rPr>
        <w:t xml:space="preserve"> </w:t>
      </w:r>
      <w:permStart w:id="595603953" w:edGrp="everyone"/>
      <w:r w:rsidR="00CA0821"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other benefits"/>
            <w:statusText w:type="text" w:val="Enter other benefits"/>
            <w:textInput/>
          </w:ffData>
        </w:fldChar>
      </w:r>
      <w:r w:rsidR="00CA0821">
        <w:rPr>
          <w:rFonts w:ascii="Arial" w:hAnsi="Arial" w:cs="Arial"/>
        </w:rPr>
        <w:instrText xml:space="preserve"> FORMTEXT </w:instrText>
      </w:r>
      <w:r w:rsidR="00CA0821">
        <w:rPr>
          <w:rFonts w:ascii="Arial" w:hAnsi="Arial" w:cs="Arial"/>
        </w:rPr>
      </w:r>
      <w:r w:rsidR="00CA0821">
        <w:rPr>
          <w:rFonts w:ascii="Arial" w:hAnsi="Arial" w:cs="Arial"/>
        </w:rPr>
        <w:fldChar w:fldCharType="separate"/>
      </w:r>
      <w:r w:rsidR="00CA0821">
        <w:rPr>
          <w:rFonts w:ascii="Arial" w:hAnsi="Arial" w:cs="Arial"/>
          <w:noProof/>
        </w:rPr>
        <w:t> </w:t>
      </w:r>
      <w:r w:rsidR="00CA0821">
        <w:rPr>
          <w:rFonts w:ascii="Arial" w:hAnsi="Arial" w:cs="Arial"/>
          <w:noProof/>
        </w:rPr>
        <w:t> </w:t>
      </w:r>
      <w:r w:rsidR="00CA0821">
        <w:rPr>
          <w:rFonts w:ascii="Arial" w:hAnsi="Arial" w:cs="Arial"/>
          <w:noProof/>
        </w:rPr>
        <w:t> </w:t>
      </w:r>
      <w:r w:rsidR="00CA0821">
        <w:rPr>
          <w:rFonts w:ascii="Arial" w:hAnsi="Arial" w:cs="Arial"/>
          <w:noProof/>
        </w:rPr>
        <w:t> </w:t>
      </w:r>
      <w:r w:rsidR="00CA0821">
        <w:rPr>
          <w:rFonts w:ascii="Arial" w:hAnsi="Arial" w:cs="Arial"/>
          <w:noProof/>
        </w:rPr>
        <w:t> </w:t>
      </w:r>
      <w:r w:rsidR="00CA0821">
        <w:rPr>
          <w:rFonts w:ascii="Arial" w:hAnsi="Arial" w:cs="Arial"/>
        </w:rPr>
        <w:fldChar w:fldCharType="end"/>
      </w:r>
      <w:permEnd w:id="595603953"/>
    </w:p>
    <w:p w14:paraId="7E2208CA" w14:textId="77777777" w:rsidR="00CA0821" w:rsidRPr="00C55ACE" w:rsidRDefault="00CA0821" w:rsidP="00CA0821">
      <w:pPr>
        <w:pStyle w:val="NoSpacing"/>
        <w:spacing w:before="120" w:after="120"/>
        <w:rPr>
          <w:rFonts w:ascii="Arial" w:hAnsi="Arial" w:cs="Arial"/>
          <w:b/>
        </w:rPr>
      </w:pPr>
      <w:r w:rsidRPr="00C55ACE">
        <w:rPr>
          <w:rFonts w:ascii="Arial" w:hAnsi="Arial" w:cs="Arial"/>
        </w:rPr>
        <w:t>Job Duties: (Attach Job Description, if available)</w:t>
      </w:r>
      <w:r w:rsidRPr="003945CB">
        <w:rPr>
          <w:rFonts w:ascii="Arial" w:hAnsi="Arial" w:cs="Arial"/>
        </w:rPr>
        <w:t xml:space="preserve"> </w:t>
      </w:r>
      <w:permStart w:id="517566488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Job Duties or attach Job Description"/>
            <w:statusText w:type="text" w:val="Enter Job Duties or attach Job Description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517566488"/>
    </w:p>
    <w:p w14:paraId="7AB822B8" w14:textId="77777777" w:rsidR="00CA0821" w:rsidRPr="00C55ACE" w:rsidRDefault="00CA0821" w:rsidP="00CA0821">
      <w:pPr>
        <w:spacing w:before="120" w:after="120"/>
        <w:rPr>
          <w:rFonts w:ascii="Arial" w:hAnsi="Arial" w:cs="Arial"/>
        </w:rPr>
      </w:pPr>
      <w:r w:rsidRPr="00C55ACE">
        <w:rPr>
          <w:rFonts w:ascii="Arial" w:hAnsi="Arial" w:cs="Arial"/>
        </w:rPr>
        <w:t>Job Accommodations:</w:t>
      </w:r>
      <w:r w:rsidRPr="003945CB">
        <w:rPr>
          <w:rFonts w:ascii="Arial" w:hAnsi="Arial" w:cs="Arial"/>
        </w:rPr>
        <w:t xml:space="preserve"> </w:t>
      </w:r>
      <w:permStart w:id="281353064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Job Accommodations"/>
            <w:statusText w:type="text" w:val="Signature of Supported Employment Specialist: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281353064"/>
    </w:p>
    <w:p w14:paraId="0518D812" w14:textId="3EF104FC" w:rsidR="00CA0821" w:rsidRPr="00C55ACE" w:rsidRDefault="00CA0821" w:rsidP="00CA0821">
      <w:pPr>
        <w:spacing w:before="120" w:after="120"/>
        <w:rPr>
          <w:rFonts w:ascii="Arial" w:hAnsi="Arial" w:cs="Arial"/>
        </w:rPr>
      </w:pPr>
      <w:r w:rsidRPr="00C55ACE">
        <w:rPr>
          <w:rFonts w:ascii="Arial" w:hAnsi="Arial" w:cs="Arial"/>
        </w:rPr>
        <w:t xml:space="preserve">If placement was Customized Employment, describe how the job was customized: </w:t>
      </w:r>
      <w:permStart w:id="1456160600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description of customization that was completed for the job"/>
            <w:statusText w:type="text" w:val="Enter description of customization that was completed for the job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456160600"/>
    </w:p>
    <w:p w14:paraId="2525DB52" w14:textId="77777777" w:rsidR="00CA0821" w:rsidRPr="00C55ACE" w:rsidRDefault="00CA0821" w:rsidP="00CA0821">
      <w:pPr>
        <w:pStyle w:val="NoSpacing"/>
        <w:spacing w:before="120" w:after="120"/>
        <w:jc w:val="center"/>
        <w:rPr>
          <w:rFonts w:ascii="Arial" w:hAnsi="Arial" w:cs="Arial"/>
          <w:b/>
        </w:rPr>
      </w:pPr>
      <w:r w:rsidRPr="00C55ACE">
        <w:rPr>
          <w:rFonts w:ascii="Arial" w:hAnsi="Arial" w:cs="Arial"/>
          <w:b/>
        </w:rPr>
        <w:t>Competitive Integrated Employment:</w:t>
      </w:r>
    </w:p>
    <w:p w14:paraId="385B95C8" w14:textId="77777777" w:rsidR="00CA0821" w:rsidRPr="00A56F9A" w:rsidRDefault="00CA0821" w:rsidP="00CA0821">
      <w:pPr>
        <w:spacing w:before="120" w:after="120" w:line="240" w:lineRule="auto"/>
        <w:rPr>
          <w:rFonts w:ascii="Arial" w:hAnsi="Arial" w:cs="Arial"/>
          <w:bCs/>
        </w:rPr>
      </w:pPr>
      <w:r w:rsidRPr="00A56F9A">
        <w:rPr>
          <w:rFonts w:ascii="Arial" w:hAnsi="Arial" w:cs="Arial"/>
          <w:bCs/>
        </w:rPr>
        <w:t xml:space="preserve">Does </w:t>
      </w:r>
      <w:proofErr w:type="gramStart"/>
      <w:r w:rsidRPr="00A56F9A">
        <w:rPr>
          <w:rFonts w:ascii="Arial" w:hAnsi="Arial" w:cs="Arial"/>
          <w:bCs/>
        </w:rPr>
        <w:t>the employment</w:t>
      </w:r>
      <w:proofErr w:type="gramEnd"/>
      <w:r w:rsidRPr="00A56F9A">
        <w:rPr>
          <w:rFonts w:ascii="Arial" w:hAnsi="Arial" w:cs="Arial"/>
          <w:bCs/>
        </w:rPr>
        <w:t xml:space="preserve"> meet </w:t>
      </w:r>
      <w:r>
        <w:rPr>
          <w:rFonts w:ascii="Arial" w:hAnsi="Arial" w:cs="Arial"/>
          <w:bCs/>
        </w:rPr>
        <w:t xml:space="preserve">all of </w:t>
      </w:r>
      <w:proofErr w:type="gramStart"/>
      <w:r w:rsidRPr="00A56F9A">
        <w:rPr>
          <w:rFonts w:ascii="Arial" w:hAnsi="Arial" w:cs="Arial"/>
          <w:bCs/>
        </w:rPr>
        <w:t>the of</w:t>
      </w:r>
      <w:proofErr w:type="gramEnd"/>
      <w:r w:rsidRPr="00A56F9A">
        <w:rPr>
          <w:rFonts w:ascii="Arial" w:hAnsi="Arial" w:cs="Arial"/>
          <w:bCs/>
        </w:rPr>
        <w:t xml:space="preserve"> competitive integrated employment</w:t>
      </w:r>
      <w:r>
        <w:rPr>
          <w:rFonts w:ascii="Arial" w:hAnsi="Arial" w:cs="Arial"/>
          <w:bCs/>
        </w:rPr>
        <w:t xml:space="preserve"> criteria as described in the CRP Manual</w:t>
      </w:r>
      <w:r w:rsidRPr="00A56F9A">
        <w:rPr>
          <w:rFonts w:ascii="Arial" w:hAnsi="Arial" w:cs="Arial"/>
          <w:bCs/>
        </w:rPr>
        <w:t>?</w:t>
      </w:r>
    </w:p>
    <w:permStart w:id="1129869888" w:edGrp="everyone"/>
    <w:p w14:paraId="2C8DEDF4" w14:textId="06381013" w:rsidR="00CA0821" w:rsidRDefault="006A0FE4" w:rsidP="006A0FE4">
      <w:pPr>
        <w:tabs>
          <w:tab w:val="left" w:pos="1440"/>
        </w:tabs>
        <w:spacing w:before="120" w:after="120" w:line="240" w:lineRule="auto"/>
        <w:ind w:left="81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helpText w:type="text" w:val="Check if yes"/>
            <w:statusText w:type="text" w:val="Check if yes"/>
            <w:checkBox>
              <w:sizeAuto/>
              <w:default w:val="0"/>
            </w:checkBox>
          </w:ffData>
        </w:fldChar>
      </w:r>
      <w:bookmarkStart w:id="6" w:name="Check6"/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end"/>
      </w:r>
      <w:bookmarkEnd w:id="6"/>
      <w:permEnd w:id="1129869888"/>
      <w:r>
        <w:rPr>
          <w:rFonts w:ascii="Arial" w:hAnsi="Arial" w:cs="Arial"/>
        </w:rPr>
        <w:tab/>
      </w:r>
      <w:r w:rsidR="00CA0821">
        <w:rPr>
          <w:rFonts w:ascii="Arial" w:hAnsi="Arial" w:cs="Arial"/>
        </w:rPr>
        <w:t>Y</w:t>
      </w:r>
      <w:r w:rsidR="00CA0821" w:rsidRPr="00C55ACE">
        <w:rPr>
          <w:rFonts w:ascii="Arial" w:hAnsi="Arial" w:cs="Arial"/>
        </w:rPr>
        <w:t>es—</w:t>
      </w:r>
      <w:r w:rsidR="00CA0821">
        <w:rPr>
          <w:rFonts w:ascii="Arial" w:hAnsi="Arial" w:cs="Arial"/>
        </w:rPr>
        <w:t>the customers employment meets all competitive integrated employment criteria.</w:t>
      </w:r>
    </w:p>
    <w:p w14:paraId="5BEE6A61" w14:textId="77777777" w:rsidR="00CA0821" w:rsidRPr="00C55ACE" w:rsidRDefault="00CA0821" w:rsidP="00CA0821">
      <w:pPr>
        <w:spacing w:before="120" w:after="120" w:line="240" w:lineRule="auto"/>
        <w:rPr>
          <w:rFonts w:ascii="Arial" w:hAnsi="Arial" w:cs="Arial"/>
          <w:u w:val="single"/>
        </w:rPr>
      </w:pPr>
    </w:p>
    <w:permStart w:id="1730165756" w:edGrp="everyone"/>
    <w:p w14:paraId="6473E2AD" w14:textId="5136BCFA" w:rsidR="00CA0821" w:rsidRDefault="006A0FE4" w:rsidP="006A0FE4">
      <w:pPr>
        <w:spacing w:before="120" w:after="120"/>
        <w:ind w:left="81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Check if no"/>
            <w:statusText w:type="text" w:val="Check if no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end"/>
      </w:r>
      <w:permEnd w:id="1730165756"/>
      <w:r>
        <w:rPr>
          <w:rFonts w:ascii="Arial" w:hAnsi="Arial" w:cs="Arial"/>
        </w:rPr>
        <w:tab/>
      </w:r>
      <w:r w:rsidR="00CA0821">
        <w:rPr>
          <w:rFonts w:ascii="Arial" w:hAnsi="Arial" w:cs="Arial"/>
        </w:rPr>
        <w:t xml:space="preserve"> N</w:t>
      </w:r>
      <w:r w:rsidR="00CA0821" w:rsidRPr="00C55ACE">
        <w:rPr>
          <w:rFonts w:ascii="Arial" w:hAnsi="Arial" w:cs="Arial"/>
        </w:rPr>
        <w:t>o—</w:t>
      </w:r>
      <w:r w:rsidR="00CA0821">
        <w:rPr>
          <w:rFonts w:ascii="Arial" w:hAnsi="Arial" w:cs="Arial"/>
        </w:rPr>
        <w:t xml:space="preserve"> specify which criterion is not being met: </w:t>
      </w:r>
      <w:sdt>
        <w:sdtPr>
          <w:rPr>
            <w:rFonts w:ascii="Arial" w:hAnsi="Arial" w:cs="Arial"/>
          </w:rPr>
          <w:alias w:val="Enter criterion not met"/>
          <w:tag w:val="Enter criterion not met"/>
          <w:id w:val="-1674170577"/>
          <w:placeholder>
            <w:docPart w:val="42010C56CFFA4ADDA5E6A285CF6CEB17"/>
          </w:placeholder>
          <w:showingPlcHdr/>
          <w:text w:multiLine="1"/>
        </w:sdtPr>
        <w:sdtContent>
          <w:r w:rsidR="00CA0821" w:rsidRPr="006E2D9F">
            <w:rPr>
              <w:rStyle w:val="PlaceholderText"/>
            </w:rPr>
            <w:t>Click or tap here to enter text.</w:t>
          </w:r>
        </w:sdtContent>
      </w:sdt>
    </w:p>
    <w:p w14:paraId="4CCC0613" w14:textId="77777777" w:rsidR="00CA0821" w:rsidRPr="00C55ACE" w:rsidRDefault="00CA0821" w:rsidP="00CA0821">
      <w:pPr>
        <w:spacing w:before="120" w:after="120" w:line="240" w:lineRule="auto"/>
        <w:ind w:left="108" w:hanging="450"/>
        <w:rPr>
          <w:rFonts w:ascii="Arial" w:hAnsi="Arial" w:cs="Arial"/>
          <w:b/>
        </w:rPr>
      </w:pPr>
    </w:p>
    <w:p w14:paraId="4A11F113" w14:textId="715F0F16" w:rsidR="00CA0821" w:rsidRPr="00C55ACE" w:rsidRDefault="00CA0821" w:rsidP="006A0FE4">
      <w:pPr>
        <w:tabs>
          <w:tab w:val="left" w:pos="1440"/>
          <w:tab w:val="left" w:pos="1800"/>
        </w:tabs>
        <w:spacing w:before="120" w:after="120" w:line="240" w:lineRule="auto"/>
        <w:rPr>
          <w:rFonts w:ascii="Arial" w:hAnsi="Arial" w:cs="Arial"/>
          <w:u w:val="single"/>
        </w:rPr>
      </w:pPr>
      <w:r w:rsidRPr="00C55ACE">
        <w:rPr>
          <w:rFonts w:ascii="Arial" w:hAnsi="Arial" w:cs="Arial"/>
        </w:rPr>
        <w:t xml:space="preserve">Disclosure: </w:t>
      </w:r>
      <w:r w:rsidR="006A0FE4">
        <w:rPr>
          <w:rFonts w:ascii="Arial" w:hAnsi="Arial" w:cs="Arial"/>
        </w:rPr>
        <w:tab/>
      </w:r>
      <w:permStart w:id="1412570008" w:edGrp="everyone"/>
      <w:r w:rsidR="006A0FE4"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helpText w:type="text" w:val="Check if yes"/>
            <w:statusText w:type="text" w:val="Check if yes"/>
            <w:checkBox>
              <w:sizeAuto/>
              <w:default w:val="0"/>
            </w:checkBox>
          </w:ffData>
        </w:fldChar>
      </w:r>
      <w:r w:rsidR="006A0FE4">
        <w:rPr>
          <w:rFonts w:ascii="Arial" w:hAnsi="Arial" w:cs="Arial"/>
        </w:rPr>
        <w:instrText xml:space="preserve"> FORMCHECKBOX </w:instrText>
      </w:r>
      <w:r w:rsidR="006A0FE4">
        <w:rPr>
          <w:rFonts w:ascii="Arial" w:hAnsi="Arial" w:cs="Arial"/>
        </w:rPr>
      </w:r>
      <w:r w:rsidR="006A0FE4">
        <w:rPr>
          <w:rFonts w:ascii="Arial" w:hAnsi="Arial" w:cs="Arial"/>
        </w:rPr>
        <w:fldChar w:fldCharType="end"/>
      </w:r>
      <w:permEnd w:id="1412570008"/>
      <w:r w:rsidR="006A0FE4">
        <w:rPr>
          <w:rFonts w:ascii="Arial" w:hAnsi="Arial" w:cs="Arial"/>
        </w:rPr>
        <w:tab/>
      </w:r>
      <w:r>
        <w:rPr>
          <w:rFonts w:ascii="Arial" w:hAnsi="Arial" w:cs="Arial"/>
        </w:rPr>
        <w:t>Y</w:t>
      </w:r>
      <w:r w:rsidRPr="00C55ACE">
        <w:rPr>
          <w:rFonts w:ascii="Arial" w:hAnsi="Arial" w:cs="Arial"/>
        </w:rPr>
        <w:t>es—Individual has agreed to employer contact and has signed a release</w:t>
      </w:r>
    </w:p>
    <w:permStart w:id="644312021" w:edGrp="everyone"/>
    <w:p w14:paraId="2D5A4E81" w14:textId="49054FE4" w:rsidR="00CA0821" w:rsidRPr="00C55ACE" w:rsidRDefault="006A0FE4" w:rsidP="006A0FE4">
      <w:pPr>
        <w:tabs>
          <w:tab w:val="left" w:pos="1800"/>
        </w:tabs>
        <w:spacing w:before="120"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Check if no"/>
            <w:statusText w:type="text" w:val="Check if no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end"/>
      </w:r>
      <w:permEnd w:id="644312021"/>
      <w:r>
        <w:rPr>
          <w:rFonts w:ascii="Arial" w:hAnsi="Arial" w:cs="Arial"/>
        </w:rPr>
        <w:tab/>
      </w:r>
      <w:r w:rsidR="00CA0821">
        <w:rPr>
          <w:rFonts w:ascii="Arial" w:hAnsi="Arial" w:cs="Arial"/>
        </w:rPr>
        <w:t>N</w:t>
      </w:r>
      <w:r w:rsidR="00CA0821" w:rsidRPr="00C55ACE">
        <w:rPr>
          <w:rFonts w:ascii="Arial" w:hAnsi="Arial" w:cs="Arial"/>
        </w:rPr>
        <w:t>o—Individual does not want employer contact</w:t>
      </w:r>
    </w:p>
    <w:p w14:paraId="7C827437" w14:textId="66D2AAD0" w:rsidR="00CA0821" w:rsidRPr="00C55ACE" w:rsidRDefault="00CA0821" w:rsidP="00CA0821">
      <w:pPr>
        <w:spacing w:before="120" w:after="120"/>
        <w:ind w:left="108"/>
        <w:rPr>
          <w:rFonts w:ascii="Arial" w:hAnsi="Arial" w:cs="Arial"/>
        </w:rPr>
      </w:pPr>
      <w:r w:rsidRPr="00C55ACE">
        <w:rPr>
          <w:rFonts w:ascii="Arial" w:hAnsi="Arial" w:cs="Arial"/>
        </w:rPr>
        <w:t xml:space="preserve">Date the </w:t>
      </w:r>
      <w:r>
        <w:rPr>
          <w:rFonts w:ascii="Arial" w:hAnsi="Arial" w:cs="Arial"/>
        </w:rPr>
        <w:t>customer</w:t>
      </w:r>
      <w:r w:rsidRPr="00C55ACE">
        <w:rPr>
          <w:rFonts w:ascii="Arial" w:hAnsi="Arial" w:cs="Arial"/>
        </w:rPr>
        <w:t xml:space="preserve"> was referred to Benefits to Work Counselor:</w:t>
      </w:r>
      <w:r w:rsidRPr="003945CB">
        <w:rPr>
          <w:rFonts w:ascii="Arial" w:hAnsi="Arial" w:cs="Arial"/>
        </w:rPr>
        <w:t xml:space="preserve"> </w:t>
      </w:r>
      <w:permStart w:id="1043347143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Date cusotmer was referred to Benefits to Work Counselor"/>
            <w:statusText w:type="text" w:val="Enter Date cusotmer was referred to Benefits to Work Counselor"/>
            <w:textInput>
              <w:type w:val="date"/>
              <w:format w:val="M/d/yyyy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1043347143"/>
    </w:p>
    <w:p w14:paraId="33B15B84" w14:textId="46F26586" w:rsidR="00CA0821" w:rsidRPr="00C55ACE" w:rsidRDefault="00CA0821" w:rsidP="00CA0821">
      <w:pPr>
        <w:pStyle w:val="NoSpacing"/>
        <w:spacing w:before="120" w:after="120"/>
        <w:ind w:left="108"/>
        <w:jc w:val="center"/>
        <w:rPr>
          <w:rFonts w:ascii="Arial" w:hAnsi="Arial" w:cs="Arial"/>
        </w:rPr>
      </w:pPr>
      <w:r w:rsidRPr="00C55ACE">
        <w:rPr>
          <w:rFonts w:ascii="Arial" w:hAnsi="Arial" w:cs="Arial"/>
          <w:b/>
        </w:rPr>
        <w:t>Vocational Objective:</w:t>
      </w:r>
    </w:p>
    <w:p w14:paraId="3610A268" w14:textId="14F5FEE1" w:rsidR="00CA0821" w:rsidRPr="00C55ACE" w:rsidRDefault="00CA0821" w:rsidP="006A0FE4">
      <w:pPr>
        <w:pStyle w:val="NoSpacing"/>
        <w:tabs>
          <w:tab w:val="left" w:pos="450"/>
          <w:tab w:val="left" w:pos="1350"/>
          <w:tab w:val="left" w:pos="1800"/>
        </w:tabs>
        <w:spacing w:before="120" w:after="120"/>
        <w:ind w:right="162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Employment matches the employment goal as </w:t>
      </w:r>
      <w:r w:rsidRPr="00C55ACE">
        <w:rPr>
          <w:rFonts w:ascii="Arial" w:hAnsi="Arial" w:cs="Arial"/>
        </w:rPr>
        <w:t>written on the Individualized Plan for Employment (IPE):</w:t>
      </w:r>
      <w:r>
        <w:rPr>
          <w:rFonts w:ascii="Arial" w:hAnsi="Arial" w:cs="Arial"/>
        </w:rPr>
        <w:t xml:space="preserve"> </w:t>
      </w:r>
      <w:r w:rsidRPr="00C55ACE">
        <w:rPr>
          <w:rFonts w:ascii="Arial" w:hAnsi="Arial" w:cs="Arial"/>
          <w:lang w:bidi="en-US"/>
        </w:rPr>
        <w:t xml:space="preserve"> </w:t>
      </w:r>
      <w:permStart w:id="241721810" w:edGrp="everyone"/>
      <w:r w:rsidR="006A0FE4"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helpText w:type="text" w:val="Check if yes"/>
            <w:statusText w:type="text" w:val="Check if yes"/>
            <w:checkBox>
              <w:sizeAuto/>
              <w:default w:val="0"/>
            </w:checkBox>
          </w:ffData>
        </w:fldChar>
      </w:r>
      <w:r w:rsidR="006A0FE4">
        <w:rPr>
          <w:rFonts w:ascii="Arial" w:hAnsi="Arial" w:cs="Arial"/>
        </w:rPr>
        <w:instrText xml:space="preserve"> FORMCHECKBOX </w:instrText>
      </w:r>
      <w:r w:rsidR="006A0FE4">
        <w:rPr>
          <w:rFonts w:ascii="Arial" w:hAnsi="Arial" w:cs="Arial"/>
        </w:rPr>
      </w:r>
      <w:r w:rsidR="006A0FE4">
        <w:rPr>
          <w:rFonts w:ascii="Arial" w:hAnsi="Arial" w:cs="Arial"/>
        </w:rPr>
        <w:fldChar w:fldCharType="end"/>
      </w:r>
      <w:permEnd w:id="241721810"/>
      <w:r w:rsidR="006A0FE4">
        <w:rPr>
          <w:rFonts w:ascii="Arial" w:hAnsi="Arial" w:cs="Arial"/>
        </w:rPr>
        <w:tab/>
      </w:r>
      <w:r>
        <w:rPr>
          <w:rFonts w:ascii="Arial" w:hAnsi="Arial" w:cs="Arial"/>
          <w:lang w:bidi="en-US"/>
        </w:rPr>
        <w:t>Y</w:t>
      </w:r>
      <w:r w:rsidRPr="00C55ACE">
        <w:rPr>
          <w:rFonts w:ascii="Arial" w:hAnsi="Arial" w:cs="Arial"/>
          <w:lang w:bidi="en-US"/>
        </w:rPr>
        <w:t>es</w:t>
      </w:r>
      <w:r w:rsidR="006A0FE4">
        <w:rPr>
          <w:rFonts w:ascii="Arial" w:hAnsi="Arial" w:cs="Arial"/>
          <w:lang w:bidi="en-US"/>
        </w:rPr>
        <w:tab/>
      </w:r>
      <w:permStart w:id="1970748479" w:edGrp="everyone"/>
      <w:r w:rsidR="006A0FE4"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Check if no&#10;"/>
            <w:statusText w:type="text" w:val="Check if no"/>
            <w:checkBox>
              <w:sizeAuto/>
              <w:default w:val="0"/>
            </w:checkBox>
          </w:ffData>
        </w:fldChar>
      </w:r>
      <w:r w:rsidR="006A0FE4">
        <w:rPr>
          <w:rFonts w:ascii="Arial" w:hAnsi="Arial" w:cs="Arial"/>
        </w:rPr>
        <w:instrText xml:space="preserve"> FORMCHECKBOX </w:instrText>
      </w:r>
      <w:r w:rsidR="006A0FE4">
        <w:rPr>
          <w:rFonts w:ascii="Arial" w:hAnsi="Arial" w:cs="Arial"/>
        </w:rPr>
      </w:r>
      <w:r w:rsidR="006A0FE4">
        <w:rPr>
          <w:rFonts w:ascii="Arial" w:hAnsi="Arial" w:cs="Arial"/>
        </w:rPr>
        <w:fldChar w:fldCharType="end"/>
      </w:r>
      <w:permEnd w:id="1970748479"/>
      <w:r w:rsidR="006A0FE4">
        <w:rPr>
          <w:rFonts w:ascii="Arial" w:hAnsi="Arial" w:cs="Arial"/>
        </w:rPr>
        <w:tab/>
      </w:r>
      <w:r>
        <w:rPr>
          <w:rFonts w:ascii="Arial" w:hAnsi="Arial" w:cs="Arial"/>
          <w:lang w:bidi="en-US"/>
        </w:rPr>
        <w:t>N</w:t>
      </w:r>
      <w:r w:rsidRPr="00C55ACE">
        <w:rPr>
          <w:rFonts w:ascii="Arial" w:hAnsi="Arial" w:cs="Arial"/>
          <w:lang w:bidi="en-US"/>
        </w:rPr>
        <w:t xml:space="preserve">o     </w:t>
      </w:r>
      <w:r>
        <w:rPr>
          <w:rFonts w:ascii="Arial" w:hAnsi="Arial" w:cs="Arial"/>
          <w:lang w:bidi="en-US"/>
        </w:rPr>
        <w:t>Comment:</w:t>
      </w:r>
      <w:r w:rsidRPr="00C55ACE">
        <w:rPr>
          <w:rFonts w:ascii="Arial" w:hAnsi="Arial" w:cs="Arial"/>
          <w:lang w:bidi="en-US"/>
        </w:rPr>
        <w:t xml:space="preserve">  </w:t>
      </w:r>
      <w:permStart w:id="502545135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Comment"/>
            <w:statusText w:type="text" w:val="Enter Comment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502545135"/>
    </w:p>
    <w:p w14:paraId="30B420A3" w14:textId="77777777" w:rsidR="00CA0821" w:rsidRPr="00C55ACE" w:rsidRDefault="00CA0821" w:rsidP="00CA0821">
      <w:pPr>
        <w:pStyle w:val="NoSpacing"/>
        <w:spacing w:before="120" w:after="120"/>
        <w:ind w:left="108"/>
        <w:jc w:val="center"/>
        <w:rPr>
          <w:rFonts w:ascii="Arial" w:hAnsi="Arial" w:cs="Arial"/>
        </w:rPr>
      </w:pPr>
      <w:r w:rsidRPr="00C55ACE">
        <w:rPr>
          <w:rFonts w:ascii="Arial" w:hAnsi="Arial" w:cs="Arial"/>
          <w:b/>
        </w:rPr>
        <w:t>Signature:</w:t>
      </w:r>
    </w:p>
    <w:p w14:paraId="0954CA96" w14:textId="77777777" w:rsidR="00CA0821" w:rsidRPr="00C55ACE" w:rsidRDefault="00CA0821" w:rsidP="00CA0821">
      <w:pPr>
        <w:pStyle w:val="NoSpacing"/>
        <w:spacing w:before="120" w:after="120"/>
        <w:ind w:left="108"/>
        <w:rPr>
          <w:rFonts w:ascii="Arial" w:hAnsi="Arial" w:cs="Arial"/>
        </w:rPr>
      </w:pPr>
      <w:r w:rsidRPr="00C55ACE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</w:t>
      </w:r>
      <w:r w:rsidRPr="00C55ACE">
        <w:rPr>
          <w:rFonts w:ascii="Arial" w:hAnsi="Arial" w:cs="Arial"/>
        </w:rPr>
        <w:t xml:space="preserve">certify that the above dates, times, and services are accurate.  I personally completed, documented, and provided all services recorded and information described. I maintain </w:t>
      </w:r>
      <w:r>
        <w:rPr>
          <w:rFonts w:ascii="Arial" w:hAnsi="Arial" w:cs="Arial"/>
        </w:rPr>
        <w:t xml:space="preserve">the </w:t>
      </w:r>
      <w:r w:rsidRPr="00C55ACE">
        <w:rPr>
          <w:rFonts w:ascii="Arial" w:hAnsi="Arial" w:cs="Arial"/>
        </w:rPr>
        <w:t xml:space="preserve">credential and training requirements as described in the </w:t>
      </w:r>
      <w:r w:rsidRPr="00697B03">
        <w:rPr>
          <w:rFonts w:ascii="Arial" w:hAnsi="Arial" w:cs="Arial"/>
        </w:rPr>
        <w:t>CR</w:t>
      </w:r>
      <w:r>
        <w:rPr>
          <w:rFonts w:ascii="Arial" w:hAnsi="Arial" w:cs="Arial"/>
        </w:rPr>
        <w:t>P</w:t>
      </w:r>
      <w:r w:rsidRPr="00697B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nual</w:t>
      </w:r>
      <w:r w:rsidRPr="00697B03">
        <w:rPr>
          <w:rFonts w:ascii="Arial" w:hAnsi="Arial" w:cs="Arial"/>
        </w:rPr>
        <w:t>.</w:t>
      </w:r>
    </w:p>
    <w:p w14:paraId="79EAB5D5" w14:textId="6B4E5F4B" w:rsidR="00CA0821" w:rsidRPr="00C55ACE" w:rsidRDefault="00CA0821" w:rsidP="00CA0821">
      <w:pPr>
        <w:pStyle w:val="NoSpacing"/>
        <w:tabs>
          <w:tab w:val="left" w:pos="7200"/>
        </w:tabs>
        <w:spacing w:before="120" w:after="120"/>
        <w:rPr>
          <w:rFonts w:ascii="Arial" w:hAnsi="Arial" w:cs="Arial"/>
        </w:rPr>
      </w:pPr>
      <w:r w:rsidRPr="00C55ACE">
        <w:rPr>
          <w:rFonts w:ascii="Arial" w:hAnsi="Arial" w:cs="Arial"/>
        </w:rPr>
        <w:t>Name</w:t>
      </w:r>
      <w:r>
        <w:rPr>
          <w:rFonts w:ascii="Arial" w:hAnsi="Arial" w:cs="Arial"/>
        </w:rPr>
        <w:t xml:space="preserve"> &amp; </w:t>
      </w:r>
      <w:r w:rsidRPr="00C55ACE">
        <w:rPr>
          <w:rFonts w:ascii="Arial" w:hAnsi="Arial" w:cs="Arial"/>
        </w:rPr>
        <w:t xml:space="preserve">Signature of the </w:t>
      </w:r>
      <w:r>
        <w:rPr>
          <w:rFonts w:ascii="Arial" w:hAnsi="Arial" w:cs="Arial"/>
        </w:rPr>
        <w:t>CRP staff</w:t>
      </w:r>
      <w:r w:rsidRPr="00C55ACE">
        <w:rPr>
          <w:rFonts w:ascii="Arial" w:hAnsi="Arial" w:cs="Arial"/>
        </w:rPr>
        <w:t>:</w:t>
      </w:r>
      <w:r w:rsidRPr="003945CB">
        <w:rPr>
          <w:rFonts w:ascii="Arial" w:hAnsi="Arial" w:cs="Arial"/>
        </w:rPr>
        <w:tab/>
      </w:r>
      <w:r w:rsidRPr="00C55ACE">
        <w:rPr>
          <w:rFonts w:ascii="Arial" w:hAnsi="Arial" w:cs="Arial"/>
        </w:rPr>
        <w:t>Date form completed:</w:t>
      </w:r>
    </w:p>
    <w:permStart w:id="500507310" w:edGrp="everyone"/>
    <w:p w14:paraId="7A947770" w14:textId="38AA9F7B" w:rsidR="00B1210D" w:rsidRPr="00C55ACE" w:rsidRDefault="00CA0821" w:rsidP="00CA0821">
      <w:pPr>
        <w:pStyle w:val="NoSpacing"/>
        <w:tabs>
          <w:tab w:val="left" w:pos="7920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Name of Staff and then Sign"/>
            <w:statusText w:type="text" w:val="Enter Name of Staff and then Sign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500507310"/>
      <w:r>
        <w:rPr>
          <w:rFonts w:ascii="Arial" w:hAnsi="Arial" w:cs="Arial"/>
        </w:rPr>
        <w:tab/>
      </w:r>
      <w:permStart w:id="591476613" w:edGrp="everyone"/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helpText w:type="text" w:val="Enter date form was completed"/>
            <w:statusText w:type="text" w:val="Enter date form was completed"/>
            <w:textInput>
              <w:type w:val="date"/>
              <w:format w:val="M/d/yyyy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permEnd w:id="591476613"/>
    </w:p>
    <w:sectPr w:rsidR="00B1210D" w:rsidRPr="00C55ACE" w:rsidSect="003752CF">
      <w:footerReference w:type="default" r:id="rId11"/>
      <w:pgSz w:w="12240" w:h="15840"/>
      <w:pgMar w:top="720" w:right="720" w:bottom="720" w:left="1008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1E287" w14:textId="77777777" w:rsidR="006F3A6C" w:rsidRDefault="006F3A6C" w:rsidP="00A74443">
      <w:pPr>
        <w:spacing w:after="0" w:line="240" w:lineRule="auto"/>
      </w:pPr>
      <w:r>
        <w:separator/>
      </w:r>
    </w:p>
  </w:endnote>
  <w:endnote w:type="continuationSeparator" w:id="0">
    <w:p w14:paraId="7BACAB42" w14:textId="77777777" w:rsidR="006F3A6C" w:rsidRDefault="006F3A6C" w:rsidP="00A74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35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92"/>
      <w:gridCol w:w="3258"/>
    </w:tblGrid>
    <w:tr w:rsidR="00782AA8" w:rsidRPr="00312902" w14:paraId="6A412985" w14:textId="77777777" w:rsidTr="00782AA8">
      <w:trPr>
        <w:trHeight w:val="187"/>
      </w:trPr>
      <w:tc>
        <w:tcPr>
          <w:tcW w:w="10350" w:type="dxa"/>
          <w:gridSpan w:val="2"/>
          <w:hideMark/>
        </w:tcPr>
        <w:p w14:paraId="4DEBCDC0" w14:textId="77777777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bookmarkStart w:id="7" w:name="_Hlk164254276"/>
          <w:r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>TDHS staff should check the “Forms” section of the intranet to ensure the use of current versions. Forms may not be altered without prior approval.</w:t>
          </w:r>
        </w:p>
      </w:tc>
    </w:tr>
    <w:tr w:rsidR="00782AA8" w:rsidRPr="00312902" w14:paraId="067C7C61" w14:textId="77777777" w:rsidTr="00782AA8">
      <w:trPr>
        <w:trHeight w:val="187"/>
      </w:trPr>
      <w:tc>
        <w:tcPr>
          <w:tcW w:w="7092" w:type="dxa"/>
          <w:hideMark/>
        </w:tcPr>
        <w:p w14:paraId="60E2CD4C" w14:textId="552AC07D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bookmarkStart w:id="8" w:name="_Hlk174955607"/>
          <w:bookmarkStart w:id="9" w:name="_Hlk171948022"/>
          <w:r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 xml:space="preserve">Date of Last Review: </w:t>
          </w:r>
          <w:r w:rsidR="00357F9C"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>04/01/2025</w:t>
          </w:r>
        </w:p>
      </w:tc>
      <w:tc>
        <w:tcPr>
          <w:tcW w:w="3258" w:type="dxa"/>
          <w:hideMark/>
        </w:tcPr>
        <w:p w14:paraId="77EAD1B8" w14:textId="662B0E2C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r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 xml:space="preserve">Effective Date: </w:t>
          </w:r>
          <w:r w:rsidR="00357F9C"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>04/01/2025</w:t>
          </w:r>
        </w:p>
      </w:tc>
      <w:bookmarkEnd w:id="8"/>
    </w:tr>
    <w:tr w:rsidR="00782AA8" w:rsidRPr="00312902" w14:paraId="0F7A95D5" w14:textId="77777777" w:rsidTr="00782AA8">
      <w:trPr>
        <w:trHeight w:val="187"/>
      </w:trPr>
      <w:tc>
        <w:tcPr>
          <w:tcW w:w="7092" w:type="dxa"/>
          <w:hideMark/>
        </w:tcPr>
        <w:p w14:paraId="70BC4484" w14:textId="5460630A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r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 xml:space="preserve">Date of Next Review: </w:t>
          </w:r>
          <w:r w:rsidR="00357F9C"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>04/01/2028</w:t>
          </w:r>
        </w:p>
      </w:tc>
      <w:tc>
        <w:tcPr>
          <w:tcW w:w="3258" w:type="dxa"/>
          <w:hideMark/>
        </w:tcPr>
        <w:p w14:paraId="019D6D66" w14:textId="77777777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r w:rsidRPr="00312902"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  <w:t>RDA: 2117</w:t>
          </w:r>
        </w:p>
      </w:tc>
    </w:tr>
    <w:tr w:rsidR="00782AA8" w:rsidRPr="00312902" w14:paraId="1666E455" w14:textId="77777777" w:rsidTr="00782AA8">
      <w:trPr>
        <w:trHeight w:val="187"/>
      </w:trPr>
      <w:tc>
        <w:tcPr>
          <w:tcW w:w="7092" w:type="dxa"/>
          <w:hideMark/>
        </w:tcPr>
        <w:p w14:paraId="6CD2D38F" w14:textId="77777777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rPr>
              <w:rFonts w:ascii="Open Sans" w:hAnsi="Open Sans" w:cs="Open Sans"/>
              <w:b/>
              <w:bCs/>
              <w:iCs/>
              <w:sz w:val="14"/>
              <w:szCs w:val="14"/>
              <w:lang w:eastAsia="ja-JP"/>
            </w:rPr>
          </w:pPr>
          <w:r w:rsidRPr="00312902">
            <w:rPr>
              <w:rFonts w:ascii="Open Sans" w:hAnsi="Open Sans" w:cs="Open Sans"/>
              <w:b/>
              <w:bCs/>
              <w:iCs/>
              <w:sz w:val="14"/>
              <w:szCs w:val="14"/>
              <w:lang w:eastAsia="ja-JP"/>
            </w:rPr>
            <w:t>HS-3300</w:t>
          </w:r>
        </w:p>
      </w:tc>
      <w:tc>
        <w:tcPr>
          <w:tcW w:w="3258" w:type="dxa"/>
          <w:hideMark/>
        </w:tcPr>
        <w:p w14:paraId="6F0B0FB7" w14:textId="77777777" w:rsidR="00782AA8" w:rsidRPr="00312902" w:rsidRDefault="00782AA8" w:rsidP="00782AA8">
          <w:pPr>
            <w:tabs>
              <w:tab w:val="center" w:pos="4680"/>
              <w:tab w:val="right" w:pos="9360"/>
            </w:tabs>
            <w:spacing w:after="0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  <w:lang w:eastAsia="ja-JP"/>
            </w:rPr>
          </w:pP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t xml:space="preserve">Page </w:t>
          </w:r>
          <w:r w:rsidRPr="00312902">
            <w:rPr>
              <w:b/>
              <w:bCs/>
              <w:lang w:eastAsia="ja-JP"/>
            </w:rPr>
            <w:fldChar w:fldCharType="begin"/>
          </w: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instrText xml:space="preserve"> PAGE </w:instrText>
          </w:r>
          <w:r w:rsidRPr="00312902">
            <w:rPr>
              <w:b/>
              <w:bCs/>
              <w:lang w:eastAsia="ja-JP"/>
            </w:rPr>
            <w:fldChar w:fldCharType="separate"/>
          </w: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t>1</w:t>
          </w:r>
          <w:r w:rsidRPr="00312902">
            <w:rPr>
              <w:b/>
              <w:bCs/>
              <w:lang w:eastAsia="ja-JP"/>
            </w:rPr>
            <w:fldChar w:fldCharType="end"/>
          </w: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t xml:space="preserve"> of </w:t>
          </w:r>
          <w:r w:rsidRPr="00312902">
            <w:rPr>
              <w:b/>
              <w:bCs/>
              <w:lang w:eastAsia="ja-JP"/>
            </w:rPr>
            <w:fldChar w:fldCharType="begin"/>
          </w: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instrText xml:space="preserve"> NUMPAGES </w:instrText>
          </w:r>
          <w:r w:rsidRPr="00312902">
            <w:rPr>
              <w:b/>
              <w:bCs/>
              <w:lang w:eastAsia="ja-JP"/>
            </w:rPr>
            <w:fldChar w:fldCharType="separate"/>
          </w:r>
          <w:r w:rsidRPr="00312902">
            <w:rPr>
              <w:rFonts w:ascii="Open Sans" w:hAnsi="Open Sans" w:cs="Open Sans"/>
              <w:b/>
              <w:bCs/>
              <w:sz w:val="14"/>
              <w:szCs w:val="14"/>
              <w:lang w:eastAsia="ja-JP"/>
            </w:rPr>
            <w:t>1</w:t>
          </w:r>
          <w:r w:rsidRPr="00312902">
            <w:rPr>
              <w:b/>
              <w:bCs/>
              <w:lang w:eastAsia="ja-JP"/>
            </w:rPr>
            <w:fldChar w:fldCharType="end"/>
          </w:r>
        </w:p>
      </w:tc>
      <w:bookmarkEnd w:id="7"/>
      <w:bookmarkEnd w:id="9"/>
    </w:tr>
  </w:tbl>
  <w:p w14:paraId="673C6C7A" w14:textId="5A4E9372" w:rsidR="006B0510" w:rsidRPr="00312902" w:rsidRDefault="006B0510" w:rsidP="00782AA8">
    <w:pPr>
      <w:pStyle w:val="Footer"/>
      <w:rPr>
        <w:b/>
        <w:bCs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D048D" w14:textId="77777777" w:rsidR="006F3A6C" w:rsidRDefault="006F3A6C" w:rsidP="00A74443">
      <w:pPr>
        <w:spacing w:after="0" w:line="240" w:lineRule="auto"/>
      </w:pPr>
      <w:r>
        <w:separator/>
      </w:r>
    </w:p>
  </w:footnote>
  <w:footnote w:type="continuationSeparator" w:id="0">
    <w:p w14:paraId="4B385E34" w14:textId="77777777" w:rsidR="006F3A6C" w:rsidRDefault="006F3A6C" w:rsidP="00A744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A540F"/>
    <w:multiLevelType w:val="hybridMultilevel"/>
    <w:tmpl w:val="3C4C79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235346"/>
    <w:multiLevelType w:val="hybridMultilevel"/>
    <w:tmpl w:val="EEA2626E"/>
    <w:lvl w:ilvl="0" w:tplc="EAD4595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E34CC2"/>
    <w:multiLevelType w:val="hybridMultilevel"/>
    <w:tmpl w:val="53D0DC22"/>
    <w:lvl w:ilvl="0" w:tplc="BD04E57C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79E81297"/>
    <w:multiLevelType w:val="hybridMultilevel"/>
    <w:tmpl w:val="8FB23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1944600">
    <w:abstractNumId w:val="0"/>
  </w:num>
  <w:num w:numId="2" w16cid:durableId="1519655849">
    <w:abstractNumId w:val="3"/>
  </w:num>
  <w:num w:numId="3" w16cid:durableId="218320636">
    <w:abstractNumId w:val="2"/>
  </w:num>
  <w:num w:numId="4" w16cid:durableId="2058312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d5GWuUrfMl5RxG6EK0rH6EJK+LAGi8qENFHQKWhkO4FglUYKuTJP/5XMeuvYyMxjBvyijkrPHvNZo29+84t/CA==" w:salt="D5XFYUG9hFHjSV5015j9H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jCxtDSyNDK1MDFX0lEKTi0uzszPAykwqgUAKgC8JSwAAAA="/>
  </w:docVars>
  <w:rsids>
    <w:rsidRoot w:val="0084545D"/>
    <w:rsid w:val="00010F5E"/>
    <w:rsid w:val="00013646"/>
    <w:rsid w:val="00035733"/>
    <w:rsid w:val="000462B8"/>
    <w:rsid w:val="0005648A"/>
    <w:rsid w:val="00063C6B"/>
    <w:rsid w:val="00083DA6"/>
    <w:rsid w:val="000C5595"/>
    <w:rsid w:val="000D382F"/>
    <w:rsid w:val="000D4BD1"/>
    <w:rsid w:val="00133B22"/>
    <w:rsid w:val="00147166"/>
    <w:rsid w:val="001758FE"/>
    <w:rsid w:val="00182936"/>
    <w:rsid w:val="0018517F"/>
    <w:rsid w:val="001A4F1C"/>
    <w:rsid w:val="001A58A9"/>
    <w:rsid w:val="002065FA"/>
    <w:rsid w:val="00217817"/>
    <w:rsid w:val="00221964"/>
    <w:rsid w:val="0022541F"/>
    <w:rsid w:val="00237A77"/>
    <w:rsid w:val="00240FD0"/>
    <w:rsid w:val="002516F2"/>
    <w:rsid w:val="002538DB"/>
    <w:rsid w:val="002A1480"/>
    <w:rsid w:val="002A210E"/>
    <w:rsid w:val="002C2223"/>
    <w:rsid w:val="002F2AFE"/>
    <w:rsid w:val="00312902"/>
    <w:rsid w:val="00333139"/>
    <w:rsid w:val="0035251C"/>
    <w:rsid w:val="00357F9C"/>
    <w:rsid w:val="00362E22"/>
    <w:rsid w:val="00370171"/>
    <w:rsid w:val="00370D19"/>
    <w:rsid w:val="0037166F"/>
    <w:rsid w:val="003752CF"/>
    <w:rsid w:val="003945CB"/>
    <w:rsid w:val="003A1F8D"/>
    <w:rsid w:val="003A7C6B"/>
    <w:rsid w:val="003B606C"/>
    <w:rsid w:val="003C2429"/>
    <w:rsid w:val="003E41CD"/>
    <w:rsid w:val="003F1C92"/>
    <w:rsid w:val="00410089"/>
    <w:rsid w:val="00421C33"/>
    <w:rsid w:val="00454326"/>
    <w:rsid w:val="00465962"/>
    <w:rsid w:val="004733C0"/>
    <w:rsid w:val="00474720"/>
    <w:rsid w:val="0049106F"/>
    <w:rsid w:val="004B60F1"/>
    <w:rsid w:val="004B6D71"/>
    <w:rsid w:val="004C0635"/>
    <w:rsid w:val="004C62D8"/>
    <w:rsid w:val="004D40DC"/>
    <w:rsid w:val="004E3855"/>
    <w:rsid w:val="004F5268"/>
    <w:rsid w:val="005066AF"/>
    <w:rsid w:val="00506E58"/>
    <w:rsid w:val="0053192D"/>
    <w:rsid w:val="00554A7A"/>
    <w:rsid w:val="00557DD6"/>
    <w:rsid w:val="00570AC8"/>
    <w:rsid w:val="00582C67"/>
    <w:rsid w:val="00595B8F"/>
    <w:rsid w:val="00597403"/>
    <w:rsid w:val="005A1D77"/>
    <w:rsid w:val="005C6737"/>
    <w:rsid w:val="005D04B2"/>
    <w:rsid w:val="005D3CF5"/>
    <w:rsid w:val="005F3A95"/>
    <w:rsid w:val="005F41BC"/>
    <w:rsid w:val="005F72C9"/>
    <w:rsid w:val="006065D3"/>
    <w:rsid w:val="006532EE"/>
    <w:rsid w:val="00653C32"/>
    <w:rsid w:val="00657692"/>
    <w:rsid w:val="0067715C"/>
    <w:rsid w:val="00697B03"/>
    <w:rsid w:val="006A0FE4"/>
    <w:rsid w:val="006B0510"/>
    <w:rsid w:val="006B0706"/>
    <w:rsid w:val="006F3A6C"/>
    <w:rsid w:val="006F727F"/>
    <w:rsid w:val="00715A3D"/>
    <w:rsid w:val="00721976"/>
    <w:rsid w:val="007224EB"/>
    <w:rsid w:val="007270DC"/>
    <w:rsid w:val="007271BA"/>
    <w:rsid w:val="00737FF4"/>
    <w:rsid w:val="00741813"/>
    <w:rsid w:val="007543BD"/>
    <w:rsid w:val="00765CDD"/>
    <w:rsid w:val="007679D5"/>
    <w:rsid w:val="00782AA8"/>
    <w:rsid w:val="00784285"/>
    <w:rsid w:val="007866AF"/>
    <w:rsid w:val="00797617"/>
    <w:rsid w:val="007976F1"/>
    <w:rsid w:val="007D4ECC"/>
    <w:rsid w:val="007E011A"/>
    <w:rsid w:val="007E3AE2"/>
    <w:rsid w:val="00803342"/>
    <w:rsid w:val="00804005"/>
    <w:rsid w:val="0080473C"/>
    <w:rsid w:val="008050BD"/>
    <w:rsid w:val="00814A62"/>
    <w:rsid w:val="0084545D"/>
    <w:rsid w:val="00862F13"/>
    <w:rsid w:val="008655DD"/>
    <w:rsid w:val="00874F63"/>
    <w:rsid w:val="008913E5"/>
    <w:rsid w:val="008A2F78"/>
    <w:rsid w:val="008B0916"/>
    <w:rsid w:val="008C5028"/>
    <w:rsid w:val="008E231D"/>
    <w:rsid w:val="008E56BD"/>
    <w:rsid w:val="008F7510"/>
    <w:rsid w:val="008F7FF7"/>
    <w:rsid w:val="00900210"/>
    <w:rsid w:val="009307A4"/>
    <w:rsid w:val="00934F89"/>
    <w:rsid w:val="00935113"/>
    <w:rsid w:val="00950781"/>
    <w:rsid w:val="0095508E"/>
    <w:rsid w:val="00956AB5"/>
    <w:rsid w:val="00960B8B"/>
    <w:rsid w:val="00964980"/>
    <w:rsid w:val="0097690E"/>
    <w:rsid w:val="00982465"/>
    <w:rsid w:val="009D3054"/>
    <w:rsid w:val="009E4A57"/>
    <w:rsid w:val="00A00214"/>
    <w:rsid w:val="00A419DE"/>
    <w:rsid w:val="00A43902"/>
    <w:rsid w:val="00A44191"/>
    <w:rsid w:val="00A74443"/>
    <w:rsid w:val="00A8214A"/>
    <w:rsid w:val="00A83DA5"/>
    <w:rsid w:val="00A846BB"/>
    <w:rsid w:val="00AC3E02"/>
    <w:rsid w:val="00AD25A3"/>
    <w:rsid w:val="00AE761E"/>
    <w:rsid w:val="00AE7922"/>
    <w:rsid w:val="00B1210D"/>
    <w:rsid w:val="00B20302"/>
    <w:rsid w:val="00B30BE7"/>
    <w:rsid w:val="00B3264E"/>
    <w:rsid w:val="00B60E7C"/>
    <w:rsid w:val="00B7661B"/>
    <w:rsid w:val="00B80F0A"/>
    <w:rsid w:val="00B95994"/>
    <w:rsid w:val="00BA5D13"/>
    <w:rsid w:val="00BB5A6B"/>
    <w:rsid w:val="00BD124D"/>
    <w:rsid w:val="00C00471"/>
    <w:rsid w:val="00C04F4C"/>
    <w:rsid w:val="00C16BA2"/>
    <w:rsid w:val="00C2299C"/>
    <w:rsid w:val="00C26215"/>
    <w:rsid w:val="00C3182F"/>
    <w:rsid w:val="00C447B7"/>
    <w:rsid w:val="00C55ACE"/>
    <w:rsid w:val="00C73BEA"/>
    <w:rsid w:val="00C8358F"/>
    <w:rsid w:val="00CA0821"/>
    <w:rsid w:val="00CA1341"/>
    <w:rsid w:val="00CD027E"/>
    <w:rsid w:val="00CD36C3"/>
    <w:rsid w:val="00CE3751"/>
    <w:rsid w:val="00D11189"/>
    <w:rsid w:val="00D15C40"/>
    <w:rsid w:val="00D16ED1"/>
    <w:rsid w:val="00D25916"/>
    <w:rsid w:val="00D33BC2"/>
    <w:rsid w:val="00D57F25"/>
    <w:rsid w:val="00D71DA5"/>
    <w:rsid w:val="00D722BD"/>
    <w:rsid w:val="00DA20DE"/>
    <w:rsid w:val="00DB2E24"/>
    <w:rsid w:val="00DC1F32"/>
    <w:rsid w:val="00DC21FD"/>
    <w:rsid w:val="00DF7472"/>
    <w:rsid w:val="00E03C8C"/>
    <w:rsid w:val="00E05A87"/>
    <w:rsid w:val="00E07F9E"/>
    <w:rsid w:val="00E106CA"/>
    <w:rsid w:val="00E25219"/>
    <w:rsid w:val="00E32CA0"/>
    <w:rsid w:val="00E367F1"/>
    <w:rsid w:val="00E509D1"/>
    <w:rsid w:val="00E50ADE"/>
    <w:rsid w:val="00E566B8"/>
    <w:rsid w:val="00E6222B"/>
    <w:rsid w:val="00E70DEF"/>
    <w:rsid w:val="00E92A36"/>
    <w:rsid w:val="00EA724D"/>
    <w:rsid w:val="00EB4677"/>
    <w:rsid w:val="00ED4FB3"/>
    <w:rsid w:val="00F26CC5"/>
    <w:rsid w:val="00F51104"/>
    <w:rsid w:val="00F7206A"/>
    <w:rsid w:val="00F72260"/>
    <w:rsid w:val="00F86B9C"/>
    <w:rsid w:val="00F93B75"/>
    <w:rsid w:val="00FA064F"/>
    <w:rsid w:val="00FB5107"/>
    <w:rsid w:val="00FC30DC"/>
    <w:rsid w:val="00FC3835"/>
    <w:rsid w:val="00FC65E8"/>
    <w:rsid w:val="00FC6A79"/>
    <w:rsid w:val="00FC7F05"/>
    <w:rsid w:val="00FD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E6EC1"/>
  <w15:docId w15:val="{840E919E-6268-4158-9E53-FCA2C074E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FB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0AC8"/>
    <w:pPr>
      <w:tabs>
        <w:tab w:val="left" w:pos="6915"/>
      </w:tabs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PermianSlabSerifTypeface" w:eastAsia="Times New Roman" w:hAnsi="PermianSlabSerifTypeface" w:cs="Open San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6B0510"/>
    <w:pPr>
      <w:keepNext/>
      <w:tabs>
        <w:tab w:val="left" w:pos="0"/>
      </w:tabs>
      <w:spacing w:after="0" w:line="240" w:lineRule="auto"/>
      <w:ind w:right="108"/>
      <w:jc w:val="right"/>
      <w:outlineLvl w:val="1"/>
    </w:pPr>
    <w:rPr>
      <w:rFonts w:ascii="Arial" w:eastAsia="Times New Roman" w:hAnsi="Arial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545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A1F8D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A1F8D"/>
    <w:pPr>
      <w:ind w:left="720"/>
      <w:contextualSpacing/>
    </w:pPr>
  </w:style>
  <w:style w:type="table" w:styleId="TableGrid">
    <w:name w:val="Table Grid"/>
    <w:basedOn w:val="TableNormal"/>
    <w:rsid w:val="000D4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44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74443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A744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74443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6B0510"/>
    <w:rPr>
      <w:rFonts w:ascii="Arial" w:eastAsia="Times New Roman" w:hAnsi="Arial"/>
      <w:b/>
      <w:sz w:val="24"/>
      <w:lang w:eastAsia="en-US"/>
    </w:rPr>
  </w:style>
  <w:style w:type="character" w:styleId="PageNumber">
    <w:name w:val="page number"/>
    <w:basedOn w:val="DefaultParagraphFont"/>
    <w:semiHidden/>
    <w:unhideWhenUsed/>
    <w:rsid w:val="003752CF"/>
  </w:style>
  <w:style w:type="character" w:styleId="PlaceholderText">
    <w:name w:val="Placeholder Text"/>
    <w:basedOn w:val="DefaultParagraphFont"/>
    <w:uiPriority w:val="99"/>
    <w:semiHidden/>
    <w:rsid w:val="000D382F"/>
    <w:rPr>
      <w:color w:val="666666"/>
    </w:rPr>
  </w:style>
  <w:style w:type="paragraph" w:styleId="Revision">
    <w:name w:val="Revision"/>
    <w:hidden/>
    <w:uiPriority w:val="99"/>
    <w:semiHidden/>
    <w:rsid w:val="00D722BD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570AC8"/>
    <w:rPr>
      <w:rFonts w:ascii="PermianSlabSerifTypeface" w:eastAsia="Times New Roman" w:hAnsi="PermianSlabSerifTypeface" w:cs="Open Sans"/>
      <w:b/>
      <w:bCs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010C56CFFA4ADDA5E6A285CF6CE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CD6F4-DFCD-4CDB-8C3C-A7B88EC4E4EC}"/>
      </w:docPartPr>
      <w:docPartBody>
        <w:p w:rsidR="009E1AE9" w:rsidRDefault="00D76936" w:rsidP="00D76936">
          <w:pPr>
            <w:pStyle w:val="42010C56CFFA4ADDA5E6A285CF6CEB17"/>
          </w:pPr>
          <w:r w:rsidRPr="006E2D9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474D"/>
    <w:rsid w:val="000A3B65"/>
    <w:rsid w:val="000C7CEA"/>
    <w:rsid w:val="001977AB"/>
    <w:rsid w:val="002C2223"/>
    <w:rsid w:val="003B606C"/>
    <w:rsid w:val="0042514E"/>
    <w:rsid w:val="004802E0"/>
    <w:rsid w:val="006E59F7"/>
    <w:rsid w:val="00715A3D"/>
    <w:rsid w:val="008F7FF7"/>
    <w:rsid w:val="009E1AE9"/>
    <w:rsid w:val="00A65CEC"/>
    <w:rsid w:val="00AE761E"/>
    <w:rsid w:val="00B74533"/>
    <w:rsid w:val="00B80F0A"/>
    <w:rsid w:val="00BA474D"/>
    <w:rsid w:val="00CA5DDF"/>
    <w:rsid w:val="00D76936"/>
    <w:rsid w:val="00DC6199"/>
    <w:rsid w:val="00ED2E0E"/>
    <w:rsid w:val="00F036B6"/>
    <w:rsid w:val="00F26CC5"/>
    <w:rsid w:val="00FB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6936"/>
    <w:rPr>
      <w:color w:val="666666"/>
    </w:rPr>
  </w:style>
  <w:style w:type="paragraph" w:customStyle="1" w:styleId="42010C56CFFA4ADDA5E6A285CF6CEB17">
    <w:name w:val="42010C56CFFA4ADDA5E6A285CF6CEB17"/>
    <w:rsid w:val="00D769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61C5311513D4593F89D47D4687838" ma:contentTypeVersion="3" ma:contentTypeDescription="Create a new document." ma:contentTypeScope="" ma:versionID="8b0bbb01d2a9a9c390254a11193c5b52">
  <xsd:schema xmlns:xsd="http://www.w3.org/2001/XMLSchema" xmlns:xs="http://www.w3.org/2001/XMLSchema" xmlns:p="http://schemas.microsoft.com/office/2006/metadata/properties" xmlns:ns2="43c01cb6-de50-4637-918c-86fc73b94ccd" targetNamespace="http://schemas.microsoft.com/office/2006/metadata/properties" ma:root="true" ma:fieldsID="1771f76f4265eb5020f314b61dcd17f8" ns2:_="">
    <xsd:import namespace="43c01cb6-de50-4637-918c-86fc73b94c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1cb6-de50-4637-918c-86fc73b94c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B68274-5760-4C7A-B139-BE666F8B26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3C3454-BC90-4F65-A80A-CDC5B4B59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01cb6-de50-4637-918c-86fc73b94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CA5339-8ACC-4CCD-9B42-EB67E1D785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351</Words>
  <Characters>2004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uman Services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Brock</dc:creator>
  <cp:lastModifiedBy>Staci Yocom</cp:lastModifiedBy>
  <cp:revision>28</cp:revision>
  <cp:lastPrinted>2014-08-14T11:35:00Z</cp:lastPrinted>
  <dcterms:created xsi:type="dcterms:W3CDTF">2024-10-18T15:16:00Z</dcterms:created>
  <dcterms:modified xsi:type="dcterms:W3CDTF">2026-03-09T13:03:00Z</dcterms:modified>
</cp:coreProperties>
</file>